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33D6" w:rsidRDefault="000533D6" w:rsidP="000533D6">
      <w:pPr>
        <w:jc w:val="center"/>
      </w:pPr>
      <w:r>
        <w:t>Assessment Committee</w:t>
      </w:r>
    </w:p>
    <w:p w:rsidR="007C636F" w:rsidRDefault="007C636F" w:rsidP="000533D6">
      <w:pPr>
        <w:jc w:val="center"/>
      </w:pPr>
      <w:r>
        <w:t>Subcommittee - Internships</w:t>
      </w:r>
    </w:p>
    <w:p w:rsidR="000533D6" w:rsidRDefault="007C636F" w:rsidP="000533D6">
      <w:pPr>
        <w:jc w:val="center"/>
      </w:pPr>
      <w:r>
        <w:t>August 31,2</w:t>
      </w:r>
      <w:r w:rsidR="0055727D">
        <w:t>0</w:t>
      </w:r>
      <w:r>
        <w:t>21</w:t>
      </w:r>
    </w:p>
    <w:p w:rsidR="000533D6" w:rsidRDefault="007C636F" w:rsidP="000533D6">
      <w:pPr>
        <w:jc w:val="center"/>
      </w:pPr>
      <w:r>
        <w:t>1:30</w:t>
      </w:r>
    </w:p>
    <w:p w:rsidR="00E62D16" w:rsidRDefault="00E62D16" w:rsidP="000533D6">
      <w:pPr>
        <w:jc w:val="center"/>
      </w:pPr>
      <w:r>
        <w:t>Minutes from meeting</w:t>
      </w:r>
    </w:p>
    <w:p w:rsidR="000533D6" w:rsidRDefault="000533D6" w:rsidP="000533D6">
      <w:pPr>
        <w:jc w:val="center"/>
      </w:pPr>
    </w:p>
    <w:p w:rsidR="000533D6" w:rsidRDefault="000533D6" w:rsidP="000533D6">
      <w:pPr>
        <w:jc w:val="center"/>
      </w:pPr>
    </w:p>
    <w:p w:rsidR="0075496C" w:rsidRDefault="0075496C" w:rsidP="000533D6"/>
    <w:p w:rsidR="000533D6" w:rsidRDefault="007C636F" w:rsidP="000533D6">
      <w:r>
        <w:t>Subcommittee Members</w:t>
      </w:r>
      <w:r w:rsidR="0075496C">
        <w:t xml:space="preserve">:  </w:t>
      </w:r>
      <w:r w:rsidRPr="00E62D16">
        <w:rPr>
          <w:strike/>
        </w:rPr>
        <w:t>Julie Baggett</w:t>
      </w:r>
      <w:r>
        <w:t>, Kurt Campbell, Troy Cochran, Cara Beth Johnson, Dean Pearcy, Stephani Spurlock, Kathleen Swain, Frankie Wood-Black, Kathleen Otto</w:t>
      </w:r>
    </w:p>
    <w:p w:rsidR="007C636F" w:rsidRDefault="007C636F" w:rsidP="000533D6"/>
    <w:p w:rsidR="000533D6" w:rsidRDefault="000533D6" w:rsidP="000533D6">
      <w:r>
        <w:t>Ex-Officio</w:t>
      </w:r>
      <w:r w:rsidR="0075496C">
        <w:t xml:space="preserve"> Members Present</w:t>
      </w:r>
      <w:r>
        <w:t>:  Pamela Stinson</w:t>
      </w:r>
    </w:p>
    <w:p w:rsidR="000533D6" w:rsidRDefault="000533D6" w:rsidP="000533D6"/>
    <w:p w:rsidR="000533D6" w:rsidRDefault="000533D6" w:rsidP="000533D6"/>
    <w:p w:rsidR="000533D6" w:rsidRDefault="000533D6" w:rsidP="000533D6"/>
    <w:p w:rsidR="00BD29AE" w:rsidRDefault="000533D6" w:rsidP="007C636F">
      <w:r>
        <w:t>Agenda</w:t>
      </w:r>
    </w:p>
    <w:p w:rsidR="007C636F" w:rsidRDefault="007C636F" w:rsidP="007C636F"/>
    <w:p w:rsidR="00AF007F" w:rsidRDefault="00AF007F" w:rsidP="00AF007F">
      <w:pPr>
        <w:pStyle w:val="ListParagraph"/>
        <w:numPr>
          <w:ilvl w:val="0"/>
          <w:numId w:val="4"/>
        </w:numPr>
      </w:pPr>
      <w:r>
        <w:t>Identify goals of internships</w:t>
      </w:r>
      <w:r w:rsidR="00196951">
        <w:t xml:space="preserve"> (objectives for syllabi)</w:t>
      </w:r>
    </w:p>
    <w:p w:rsidR="00E62D16" w:rsidRDefault="00E62D16" w:rsidP="00E62D16">
      <w:pPr>
        <w:pStyle w:val="ListParagraph"/>
      </w:pPr>
    </w:p>
    <w:p w:rsidR="00E62D16" w:rsidRPr="00E62D16" w:rsidRDefault="00E62D16" w:rsidP="00E62D16">
      <w:pPr>
        <w:pStyle w:val="ListParagraph"/>
        <w:rPr>
          <w:i/>
        </w:rPr>
      </w:pPr>
      <w:r w:rsidRPr="00E62D16">
        <w:rPr>
          <w:i/>
        </w:rPr>
        <w:t>The group all had similar goals of offering students application experience.</w:t>
      </w:r>
    </w:p>
    <w:p w:rsidR="00853C0A" w:rsidRDefault="00853C0A" w:rsidP="00853C0A">
      <w:pPr>
        <w:pStyle w:val="ListParagraph"/>
      </w:pPr>
    </w:p>
    <w:p w:rsidR="00AF007F" w:rsidRDefault="00AF007F" w:rsidP="00AF007F">
      <w:pPr>
        <w:pStyle w:val="ListParagraph"/>
        <w:numPr>
          <w:ilvl w:val="0"/>
          <w:numId w:val="4"/>
        </w:numPr>
      </w:pPr>
      <w:r>
        <w:t>Review both NOC’s and Business Division’s internship activities and requirements.</w:t>
      </w:r>
    </w:p>
    <w:p w:rsidR="00E62D16" w:rsidRDefault="00E62D16" w:rsidP="00E62D16">
      <w:pPr>
        <w:pStyle w:val="ListParagraph"/>
        <w:rPr>
          <w:i/>
        </w:rPr>
      </w:pPr>
    </w:p>
    <w:p w:rsidR="00E62D16" w:rsidRPr="00E62D16" w:rsidRDefault="00E62D16" w:rsidP="00E62D16">
      <w:pPr>
        <w:pStyle w:val="ListParagraph"/>
        <w:rPr>
          <w:i/>
        </w:rPr>
      </w:pPr>
      <w:r w:rsidRPr="00E62D16">
        <w:rPr>
          <w:i/>
        </w:rPr>
        <w:t xml:space="preserve">Similarity between divisions and what they were requiring such as resume, summary of experience, employer review. </w:t>
      </w:r>
      <w:r w:rsidR="00863FCB">
        <w:rPr>
          <w:i/>
        </w:rPr>
        <w:t>Cara Beth shared a rubric for grading a general resume.</w:t>
      </w:r>
      <w:bookmarkStart w:id="0" w:name="_GoBack"/>
      <w:bookmarkEnd w:id="0"/>
      <w:r w:rsidRPr="00E62D16">
        <w:rPr>
          <w:i/>
        </w:rPr>
        <w:t xml:space="preserve"> </w:t>
      </w:r>
    </w:p>
    <w:p w:rsidR="00E62D16" w:rsidRPr="00E62D16" w:rsidRDefault="00E62D16" w:rsidP="00E62D16">
      <w:pPr>
        <w:ind w:left="720"/>
        <w:rPr>
          <w:i/>
        </w:rPr>
      </w:pPr>
    </w:p>
    <w:p w:rsidR="00AF007F" w:rsidRDefault="00AF007F" w:rsidP="00AF007F">
      <w:pPr>
        <w:pStyle w:val="ListParagraph"/>
        <w:numPr>
          <w:ilvl w:val="0"/>
          <w:numId w:val="4"/>
        </w:numPr>
      </w:pPr>
      <w:r>
        <w:t>Determine activities for internship assessment.</w:t>
      </w:r>
    </w:p>
    <w:p w:rsidR="00E62D16" w:rsidRDefault="00E62D16" w:rsidP="00E62D16">
      <w:pPr>
        <w:pStyle w:val="ListParagraph"/>
      </w:pPr>
    </w:p>
    <w:p w:rsidR="00E62D16" w:rsidRPr="00E62D16" w:rsidRDefault="00E62D16" w:rsidP="00E62D16">
      <w:pPr>
        <w:pStyle w:val="ListParagraph"/>
        <w:rPr>
          <w:i/>
        </w:rPr>
      </w:pPr>
      <w:r>
        <w:rPr>
          <w:i/>
        </w:rPr>
        <w:t>The group determined that each area would create a portfolio of activities for the internship that meet the needs of their program.  They would then tie several of the activities to the gen ed assessment goals and would create a measure for assessing that activity.</w:t>
      </w:r>
    </w:p>
    <w:p w:rsidR="00EF48BA" w:rsidRDefault="00EF48BA" w:rsidP="00EF48BA">
      <w:pPr>
        <w:pStyle w:val="ListParagraph"/>
        <w:spacing w:after="240"/>
        <w:ind w:left="1080"/>
      </w:pPr>
    </w:p>
    <w:p w:rsidR="00863FCB" w:rsidRDefault="00863FCB" w:rsidP="00EF48BA">
      <w:pPr>
        <w:pStyle w:val="ListParagraph"/>
        <w:spacing w:after="240"/>
        <w:ind w:left="1080"/>
      </w:pPr>
    </w:p>
    <w:p w:rsidR="00863FCB" w:rsidRDefault="00863FCB" w:rsidP="00EF48BA">
      <w:pPr>
        <w:pStyle w:val="ListParagraph"/>
        <w:spacing w:after="240"/>
        <w:ind w:left="1080"/>
      </w:pPr>
      <w:r>
        <w:t>Conversation with Julie post meeting confirmed similarities in goals and activities.</w:t>
      </w:r>
    </w:p>
    <w:p w:rsidR="002119AF" w:rsidRDefault="002119AF"/>
    <w:sectPr w:rsidR="002119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760309"/>
    <w:multiLevelType w:val="hybridMultilevel"/>
    <w:tmpl w:val="D44CF066"/>
    <w:lvl w:ilvl="0" w:tplc="F8BCEE98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2555C1"/>
    <w:multiLevelType w:val="hybridMultilevel"/>
    <w:tmpl w:val="3640C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2B3333"/>
    <w:multiLevelType w:val="hybridMultilevel"/>
    <w:tmpl w:val="824E78F4"/>
    <w:lvl w:ilvl="0" w:tplc="E7FEB09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NLAwMDU1MbewsDBS0lEKTi0uzszPAykwqgUA2tHo3ywAAAA="/>
  </w:docVars>
  <w:rsids>
    <w:rsidRoot w:val="000533D6"/>
    <w:rsid w:val="00007ACB"/>
    <w:rsid w:val="0001044E"/>
    <w:rsid w:val="00015175"/>
    <w:rsid w:val="00041A47"/>
    <w:rsid w:val="00045B29"/>
    <w:rsid w:val="00047156"/>
    <w:rsid w:val="000533D6"/>
    <w:rsid w:val="000620E8"/>
    <w:rsid w:val="00064F59"/>
    <w:rsid w:val="000753F4"/>
    <w:rsid w:val="00075F92"/>
    <w:rsid w:val="0008273A"/>
    <w:rsid w:val="00082CE6"/>
    <w:rsid w:val="00082DA6"/>
    <w:rsid w:val="00096D31"/>
    <w:rsid w:val="000B125D"/>
    <w:rsid w:val="000B2F12"/>
    <w:rsid w:val="000B4348"/>
    <w:rsid w:val="000E7585"/>
    <w:rsid w:val="000F7E2E"/>
    <w:rsid w:val="001449DA"/>
    <w:rsid w:val="00145452"/>
    <w:rsid w:val="001620D0"/>
    <w:rsid w:val="0017506A"/>
    <w:rsid w:val="00177144"/>
    <w:rsid w:val="00180394"/>
    <w:rsid w:val="00196951"/>
    <w:rsid w:val="001A2BA9"/>
    <w:rsid w:val="001B064D"/>
    <w:rsid w:val="001C0388"/>
    <w:rsid w:val="001F1886"/>
    <w:rsid w:val="002119AF"/>
    <w:rsid w:val="00214449"/>
    <w:rsid w:val="0024334B"/>
    <w:rsid w:val="00257B30"/>
    <w:rsid w:val="00260A6A"/>
    <w:rsid w:val="0026734A"/>
    <w:rsid w:val="00267D8A"/>
    <w:rsid w:val="00283715"/>
    <w:rsid w:val="0029287A"/>
    <w:rsid w:val="002E3780"/>
    <w:rsid w:val="002F56A4"/>
    <w:rsid w:val="00305F37"/>
    <w:rsid w:val="00314F0C"/>
    <w:rsid w:val="003233A0"/>
    <w:rsid w:val="00336D6B"/>
    <w:rsid w:val="00346991"/>
    <w:rsid w:val="003474DD"/>
    <w:rsid w:val="00363172"/>
    <w:rsid w:val="0039743B"/>
    <w:rsid w:val="003A2867"/>
    <w:rsid w:val="003F090D"/>
    <w:rsid w:val="003F2B10"/>
    <w:rsid w:val="00403299"/>
    <w:rsid w:val="00403C74"/>
    <w:rsid w:val="00420AFD"/>
    <w:rsid w:val="00432DA8"/>
    <w:rsid w:val="004334C6"/>
    <w:rsid w:val="00452630"/>
    <w:rsid w:val="00461192"/>
    <w:rsid w:val="00462AB3"/>
    <w:rsid w:val="00470A16"/>
    <w:rsid w:val="00475888"/>
    <w:rsid w:val="004879EB"/>
    <w:rsid w:val="004A5673"/>
    <w:rsid w:val="004D6BA8"/>
    <w:rsid w:val="004D7489"/>
    <w:rsid w:val="004E3F78"/>
    <w:rsid w:val="004F013F"/>
    <w:rsid w:val="00505287"/>
    <w:rsid w:val="005300A6"/>
    <w:rsid w:val="0054491B"/>
    <w:rsid w:val="0055727D"/>
    <w:rsid w:val="00561A4A"/>
    <w:rsid w:val="005A03A2"/>
    <w:rsid w:val="005D20EB"/>
    <w:rsid w:val="005D7288"/>
    <w:rsid w:val="005F0DAE"/>
    <w:rsid w:val="005F57D1"/>
    <w:rsid w:val="006065E1"/>
    <w:rsid w:val="00613D33"/>
    <w:rsid w:val="0062223D"/>
    <w:rsid w:val="00623BD5"/>
    <w:rsid w:val="00631166"/>
    <w:rsid w:val="00635C96"/>
    <w:rsid w:val="00641137"/>
    <w:rsid w:val="00643509"/>
    <w:rsid w:val="00671459"/>
    <w:rsid w:val="006820CB"/>
    <w:rsid w:val="006825F4"/>
    <w:rsid w:val="00684AE6"/>
    <w:rsid w:val="00687D55"/>
    <w:rsid w:val="006A755D"/>
    <w:rsid w:val="006B7930"/>
    <w:rsid w:val="006C33C9"/>
    <w:rsid w:val="006C7548"/>
    <w:rsid w:val="006C7CBB"/>
    <w:rsid w:val="006D0922"/>
    <w:rsid w:val="006D7C5A"/>
    <w:rsid w:val="006E4FD3"/>
    <w:rsid w:val="006F1EDD"/>
    <w:rsid w:val="006F4DC5"/>
    <w:rsid w:val="00706361"/>
    <w:rsid w:val="0071260C"/>
    <w:rsid w:val="00713655"/>
    <w:rsid w:val="007157C4"/>
    <w:rsid w:val="0075496C"/>
    <w:rsid w:val="00764590"/>
    <w:rsid w:val="00766108"/>
    <w:rsid w:val="00783058"/>
    <w:rsid w:val="00783371"/>
    <w:rsid w:val="0078768E"/>
    <w:rsid w:val="00797A84"/>
    <w:rsid w:val="007C0743"/>
    <w:rsid w:val="007C636F"/>
    <w:rsid w:val="007E4B5A"/>
    <w:rsid w:val="0080331C"/>
    <w:rsid w:val="00816A38"/>
    <w:rsid w:val="00845234"/>
    <w:rsid w:val="00853C0A"/>
    <w:rsid w:val="00857B69"/>
    <w:rsid w:val="00863FCB"/>
    <w:rsid w:val="00865445"/>
    <w:rsid w:val="00885895"/>
    <w:rsid w:val="008A01B5"/>
    <w:rsid w:val="008B6BDC"/>
    <w:rsid w:val="008D4F8D"/>
    <w:rsid w:val="008D63B8"/>
    <w:rsid w:val="008F4474"/>
    <w:rsid w:val="00901B4D"/>
    <w:rsid w:val="00906FE2"/>
    <w:rsid w:val="009175BC"/>
    <w:rsid w:val="00920D91"/>
    <w:rsid w:val="009210D7"/>
    <w:rsid w:val="00923CA8"/>
    <w:rsid w:val="00936FF0"/>
    <w:rsid w:val="00945329"/>
    <w:rsid w:val="00946E0A"/>
    <w:rsid w:val="009628E4"/>
    <w:rsid w:val="009668F1"/>
    <w:rsid w:val="009720E4"/>
    <w:rsid w:val="00972A66"/>
    <w:rsid w:val="00977080"/>
    <w:rsid w:val="00990176"/>
    <w:rsid w:val="009B6BB1"/>
    <w:rsid w:val="009D42EC"/>
    <w:rsid w:val="009E0EBB"/>
    <w:rsid w:val="009E5AD7"/>
    <w:rsid w:val="009E7B1B"/>
    <w:rsid w:val="009F458E"/>
    <w:rsid w:val="00A11B1E"/>
    <w:rsid w:val="00A13950"/>
    <w:rsid w:val="00A220ED"/>
    <w:rsid w:val="00A22F97"/>
    <w:rsid w:val="00A44020"/>
    <w:rsid w:val="00A73106"/>
    <w:rsid w:val="00A77F0C"/>
    <w:rsid w:val="00A90270"/>
    <w:rsid w:val="00A90A92"/>
    <w:rsid w:val="00A932F5"/>
    <w:rsid w:val="00A93BB6"/>
    <w:rsid w:val="00A95315"/>
    <w:rsid w:val="00A96687"/>
    <w:rsid w:val="00AA0186"/>
    <w:rsid w:val="00AB6EE0"/>
    <w:rsid w:val="00AC6CD7"/>
    <w:rsid w:val="00AD144F"/>
    <w:rsid w:val="00AD41A1"/>
    <w:rsid w:val="00AD6D2F"/>
    <w:rsid w:val="00AE0236"/>
    <w:rsid w:val="00AE72A1"/>
    <w:rsid w:val="00AF007F"/>
    <w:rsid w:val="00B218A4"/>
    <w:rsid w:val="00B3028D"/>
    <w:rsid w:val="00B55F0E"/>
    <w:rsid w:val="00B748F5"/>
    <w:rsid w:val="00B85AC0"/>
    <w:rsid w:val="00B8668D"/>
    <w:rsid w:val="00B973F9"/>
    <w:rsid w:val="00BA11B5"/>
    <w:rsid w:val="00BC03F2"/>
    <w:rsid w:val="00BC74F3"/>
    <w:rsid w:val="00BD29AE"/>
    <w:rsid w:val="00BD3A90"/>
    <w:rsid w:val="00BD5135"/>
    <w:rsid w:val="00BE3FF0"/>
    <w:rsid w:val="00BF1ED9"/>
    <w:rsid w:val="00C01D98"/>
    <w:rsid w:val="00C15161"/>
    <w:rsid w:val="00C25CF9"/>
    <w:rsid w:val="00C400D7"/>
    <w:rsid w:val="00C40BB4"/>
    <w:rsid w:val="00C4722E"/>
    <w:rsid w:val="00C7074E"/>
    <w:rsid w:val="00C74918"/>
    <w:rsid w:val="00C814CE"/>
    <w:rsid w:val="00C849DC"/>
    <w:rsid w:val="00C9473F"/>
    <w:rsid w:val="00C94EB0"/>
    <w:rsid w:val="00CA114C"/>
    <w:rsid w:val="00CD06C8"/>
    <w:rsid w:val="00CF7454"/>
    <w:rsid w:val="00D01C6D"/>
    <w:rsid w:val="00D05E0B"/>
    <w:rsid w:val="00D10419"/>
    <w:rsid w:val="00D11CF9"/>
    <w:rsid w:val="00D13451"/>
    <w:rsid w:val="00D34787"/>
    <w:rsid w:val="00D43B25"/>
    <w:rsid w:val="00D6047E"/>
    <w:rsid w:val="00D705B0"/>
    <w:rsid w:val="00D7550E"/>
    <w:rsid w:val="00D83D64"/>
    <w:rsid w:val="00D85622"/>
    <w:rsid w:val="00D87088"/>
    <w:rsid w:val="00D93E0C"/>
    <w:rsid w:val="00DA166F"/>
    <w:rsid w:val="00DA3F8F"/>
    <w:rsid w:val="00DA6290"/>
    <w:rsid w:val="00DC2B28"/>
    <w:rsid w:val="00DE0C7D"/>
    <w:rsid w:val="00DE1A33"/>
    <w:rsid w:val="00DE4E89"/>
    <w:rsid w:val="00E05D62"/>
    <w:rsid w:val="00E101C9"/>
    <w:rsid w:val="00E13FC5"/>
    <w:rsid w:val="00E51E70"/>
    <w:rsid w:val="00E54C17"/>
    <w:rsid w:val="00E5695C"/>
    <w:rsid w:val="00E61F81"/>
    <w:rsid w:val="00E62D16"/>
    <w:rsid w:val="00E6401D"/>
    <w:rsid w:val="00E72004"/>
    <w:rsid w:val="00E73734"/>
    <w:rsid w:val="00E76301"/>
    <w:rsid w:val="00E97B7E"/>
    <w:rsid w:val="00EA0CE3"/>
    <w:rsid w:val="00EA291A"/>
    <w:rsid w:val="00EA69E3"/>
    <w:rsid w:val="00EC6C4E"/>
    <w:rsid w:val="00ED6860"/>
    <w:rsid w:val="00EF48BA"/>
    <w:rsid w:val="00F06AF5"/>
    <w:rsid w:val="00F2180F"/>
    <w:rsid w:val="00F24D6A"/>
    <w:rsid w:val="00F25695"/>
    <w:rsid w:val="00F301BC"/>
    <w:rsid w:val="00F32A89"/>
    <w:rsid w:val="00F32BCE"/>
    <w:rsid w:val="00F558F6"/>
    <w:rsid w:val="00F707B2"/>
    <w:rsid w:val="00F71E46"/>
    <w:rsid w:val="00F75870"/>
    <w:rsid w:val="00F8158C"/>
    <w:rsid w:val="00F85199"/>
    <w:rsid w:val="00F87D1A"/>
    <w:rsid w:val="00F91B0A"/>
    <w:rsid w:val="00FA6CD6"/>
    <w:rsid w:val="00FC4A15"/>
    <w:rsid w:val="00FC5CC3"/>
    <w:rsid w:val="00FD05F0"/>
    <w:rsid w:val="00FD26D5"/>
    <w:rsid w:val="00FD6CBF"/>
    <w:rsid w:val="00FE7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44714"/>
  <w15:chartTrackingRefBased/>
  <w15:docId w15:val="{B0D5190B-89B0-461D-9B69-7F65DE9E7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33D6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33D6"/>
    <w:pPr>
      <w:spacing w:after="160" w:line="252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7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Oklahoma College</Company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Johnson</dc:creator>
  <cp:keywords/>
  <dc:description/>
  <cp:lastModifiedBy>KATHLEEN Otto</cp:lastModifiedBy>
  <cp:revision>2</cp:revision>
  <dcterms:created xsi:type="dcterms:W3CDTF">2021-08-31T21:13:00Z</dcterms:created>
  <dcterms:modified xsi:type="dcterms:W3CDTF">2021-08-31T21:13:00Z</dcterms:modified>
</cp:coreProperties>
</file>